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B11DE2" w14:textId="77777777" w:rsidR="001B38F7" w:rsidRDefault="001B38F7"/>
    <w:sectPr w:rsidR="001B38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NTE0NrWwNDUxMDBX0lEKTi0uzszPAykwrAUAlRkboiwAAAA="/>
  </w:docVars>
  <w:rsids>
    <w:rsidRoot w:val="00E27CC7"/>
    <w:rsid w:val="001B38F7"/>
    <w:rsid w:val="00E27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0F00F"/>
  <w15:chartTrackingRefBased/>
  <w15:docId w15:val="{36368407-3723-41EC-95BA-F4442BA20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an Morar</dc:creator>
  <cp:keywords/>
  <dc:description/>
  <cp:lastModifiedBy>Cian Morar</cp:lastModifiedBy>
  <cp:revision>1</cp:revision>
  <dcterms:created xsi:type="dcterms:W3CDTF">2020-04-15T19:55:00Z</dcterms:created>
  <dcterms:modified xsi:type="dcterms:W3CDTF">2020-04-15T19:57:00Z</dcterms:modified>
</cp:coreProperties>
</file>